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AD946" w14:textId="0759E24E" w:rsidR="00A84661" w:rsidRPr="005C2F4D" w:rsidRDefault="005C2F4D" w:rsidP="005C2F4D">
      <w:pPr>
        <w:jc w:val="center"/>
        <w:rPr>
          <w:sz w:val="24"/>
          <w:szCs w:val="24"/>
        </w:rPr>
      </w:pPr>
      <w:r w:rsidRPr="005C2F4D">
        <w:rPr>
          <w:sz w:val="24"/>
          <w:szCs w:val="24"/>
        </w:rPr>
        <w:t>Signature and users.</w:t>
      </w:r>
    </w:p>
    <w:p w14:paraId="7B78895C" w14:textId="5A3A7DC4" w:rsidR="00FF4B88" w:rsidRDefault="00FF4B88"/>
    <w:p w14:paraId="10F79F0C" w14:textId="698ADEED" w:rsidR="00FF4B88" w:rsidRDefault="00FF4B88">
      <w:r>
        <w:t xml:space="preserve">Full Name: </w:t>
      </w:r>
      <w:r w:rsidR="00693515">
        <w:t>J</w:t>
      </w:r>
      <w:r w:rsidR="00324831">
        <w:t>ane Doe</w:t>
      </w:r>
    </w:p>
    <w:p w14:paraId="1EF6767F" w14:textId="750EB9CB" w:rsidR="00FF4B88" w:rsidRDefault="00FF4B88">
      <w:r>
        <w:t>Email:</w:t>
      </w:r>
      <w:r w:rsidR="00324831">
        <w:t xml:space="preserve"> jane.doe.1@us.af.mil </w:t>
      </w:r>
    </w:p>
    <w:p w14:paraId="7F463F62" w14:textId="3DAD90F2" w:rsidR="00FF4B88" w:rsidRDefault="00FF4B88">
      <w:r>
        <w:t>Signature:</w:t>
      </w:r>
    </w:p>
    <w:p w14:paraId="469E6510" w14:textId="058D9134" w:rsidR="00FF4B88" w:rsidRDefault="00324831">
      <w:r>
        <w:t>Thank you,</w:t>
      </w:r>
    </w:p>
    <w:p w14:paraId="3E53F134" w14:textId="7659BA11" w:rsidR="00324831" w:rsidRDefault="00324831">
      <w:r>
        <w:t>Jane Doe</w:t>
      </w:r>
      <w:r>
        <w:br/>
      </w:r>
      <w:r w:rsidRPr="00324831">
        <w:t>Marketing Director</w:t>
      </w:r>
      <w:r>
        <w:br/>
      </w:r>
      <w:r w:rsidRPr="00324831">
        <w:t>99th Force Support Squadron</w:t>
      </w:r>
      <w:r>
        <w:br/>
      </w:r>
      <w:r w:rsidRPr="00324831">
        <w:t>Ph: 222-333-444</w:t>
      </w:r>
    </w:p>
    <w:p w14:paraId="74A80DE7" w14:textId="0FF4D31E" w:rsidR="005C2F4D" w:rsidRDefault="005C2F4D">
      <w:r>
        <w:t>---------------------------------------------------------------------------------------------------------------------------------</w:t>
      </w:r>
    </w:p>
    <w:p w14:paraId="7EA893F8" w14:textId="77777777" w:rsidR="00324831" w:rsidRDefault="00324831" w:rsidP="00324831">
      <w:r>
        <w:t>Full Name: Jane Doe</w:t>
      </w:r>
    </w:p>
    <w:p w14:paraId="24419FFC" w14:textId="77777777" w:rsidR="00324831" w:rsidRDefault="00324831" w:rsidP="00324831">
      <w:r>
        <w:t xml:space="preserve">Email: jane.doe.1@us.af.mil </w:t>
      </w:r>
    </w:p>
    <w:p w14:paraId="04A34903" w14:textId="77777777" w:rsidR="00324831" w:rsidRDefault="00324831" w:rsidP="00324831">
      <w:r>
        <w:t>Signature:</w:t>
      </w:r>
    </w:p>
    <w:p w14:paraId="0734AFFD" w14:textId="77777777" w:rsidR="00324831" w:rsidRDefault="00324831" w:rsidP="00324831">
      <w:r>
        <w:t>Thank you,</w:t>
      </w:r>
    </w:p>
    <w:p w14:paraId="0B5043B9" w14:textId="77777777" w:rsidR="00324831" w:rsidRDefault="00324831" w:rsidP="00324831">
      <w:r>
        <w:t>Jane Doe</w:t>
      </w:r>
      <w:r>
        <w:br/>
      </w:r>
      <w:r w:rsidRPr="00324831">
        <w:t>Marketing Director</w:t>
      </w:r>
      <w:r>
        <w:br/>
      </w:r>
      <w:r w:rsidRPr="00324831">
        <w:t>99th Force Support Squadron</w:t>
      </w:r>
      <w:r>
        <w:br/>
      </w:r>
      <w:r w:rsidRPr="00324831">
        <w:t>Ph: 222-333-444</w:t>
      </w:r>
    </w:p>
    <w:p w14:paraId="2142B646" w14:textId="77777777" w:rsidR="00324831" w:rsidRDefault="00324831" w:rsidP="00324831">
      <w:r>
        <w:t>---------------------------------------------------------------------------------------------------------------------------------</w:t>
      </w:r>
    </w:p>
    <w:p w14:paraId="17575966" w14:textId="77777777" w:rsidR="00324831" w:rsidRDefault="00324831" w:rsidP="00324831">
      <w:r>
        <w:t>Full Name: Jane Doe</w:t>
      </w:r>
    </w:p>
    <w:p w14:paraId="0D0D59DA" w14:textId="77777777" w:rsidR="00324831" w:rsidRDefault="00324831" w:rsidP="00324831">
      <w:r>
        <w:t xml:space="preserve">Email: jane.doe.1@us.af.mil </w:t>
      </w:r>
    </w:p>
    <w:p w14:paraId="543CB1B9" w14:textId="77777777" w:rsidR="00324831" w:rsidRDefault="00324831" w:rsidP="00324831">
      <w:r>
        <w:t>Signature:</w:t>
      </w:r>
    </w:p>
    <w:p w14:paraId="377AE285" w14:textId="77777777" w:rsidR="00324831" w:rsidRDefault="00324831" w:rsidP="00324831">
      <w:r>
        <w:t>Thank you,</w:t>
      </w:r>
    </w:p>
    <w:p w14:paraId="0050D9C5" w14:textId="77777777" w:rsidR="00324831" w:rsidRDefault="00324831" w:rsidP="00324831">
      <w:r>
        <w:t>Jane Doe</w:t>
      </w:r>
      <w:r>
        <w:br/>
      </w:r>
      <w:r w:rsidRPr="00324831">
        <w:t>Marketing Director</w:t>
      </w:r>
      <w:r>
        <w:br/>
      </w:r>
      <w:r w:rsidRPr="00324831">
        <w:t>99th Force Support Squadron</w:t>
      </w:r>
      <w:r>
        <w:br/>
      </w:r>
      <w:r w:rsidRPr="00324831">
        <w:t>Ph: 222-333-444</w:t>
      </w:r>
    </w:p>
    <w:p w14:paraId="38BEF8B0" w14:textId="77777777" w:rsidR="00324831" w:rsidRDefault="00324831" w:rsidP="00324831">
      <w:r>
        <w:t>---------------------------------------------------------------------------------------------------------------------------------</w:t>
      </w:r>
    </w:p>
    <w:p w14:paraId="7668E93D" w14:textId="77777777" w:rsidR="00863771" w:rsidRPr="00863771" w:rsidRDefault="00863771" w:rsidP="00324831">
      <w:pPr>
        <w:rPr>
          <w:rFonts w:cstheme="minorHAnsi"/>
        </w:rPr>
      </w:pPr>
      <w:bookmarkStart w:id="0" w:name="_GoBack"/>
      <w:bookmarkEnd w:id="0"/>
    </w:p>
    <w:sectPr w:rsidR="00863771" w:rsidRPr="00863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MDQxMTAyMDC2NDZW0lEKTi0uzszPAykwrAUANUZFKiwAAAA="/>
  </w:docVars>
  <w:rsids>
    <w:rsidRoot w:val="001D6B24"/>
    <w:rsid w:val="001D6B24"/>
    <w:rsid w:val="00244B8C"/>
    <w:rsid w:val="002D3663"/>
    <w:rsid w:val="00324831"/>
    <w:rsid w:val="005746A1"/>
    <w:rsid w:val="005C2F4D"/>
    <w:rsid w:val="00693515"/>
    <w:rsid w:val="00863771"/>
    <w:rsid w:val="00A84661"/>
    <w:rsid w:val="00FF4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2E6D42"/>
  <w15:chartTrackingRefBased/>
  <w15:docId w15:val="{BF267094-5B7C-4821-AEFF-05F242462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4B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4B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48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9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e Muniz</dc:creator>
  <cp:keywords/>
  <dc:description/>
  <cp:lastModifiedBy>Microsoft Office User</cp:lastModifiedBy>
  <cp:revision>3</cp:revision>
  <dcterms:created xsi:type="dcterms:W3CDTF">2021-03-06T21:19:00Z</dcterms:created>
  <dcterms:modified xsi:type="dcterms:W3CDTF">2021-03-06T21:23:00Z</dcterms:modified>
</cp:coreProperties>
</file>